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57CD" w:rsidRPr="00954AFF" w:rsidRDefault="007461B6">
      <w:pPr>
        <w:rPr>
          <w:rFonts w:ascii="Arial Narrow" w:hAnsi="Arial Narrow"/>
          <w:sz w:val="24"/>
          <w:szCs w:val="24"/>
        </w:rPr>
      </w:pPr>
      <w:r w:rsidRPr="00954AFF">
        <w:rPr>
          <w:rFonts w:ascii="Arial Narrow" w:hAnsi="Arial Narrow"/>
          <w:sz w:val="24"/>
          <w:szCs w:val="24"/>
        </w:rPr>
        <w:t>Poverty and the Working Poor</w:t>
      </w:r>
    </w:p>
    <w:p w:rsidR="007461B6" w:rsidRPr="00954AFF" w:rsidRDefault="00B02EE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You must use eight</w:t>
      </w:r>
      <w:r w:rsidR="007461B6" w:rsidRPr="00954AFF">
        <w:rPr>
          <w:rFonts w:ascii="Arial Narrow" w:hAnsi="Arial Narrow"/>
          <w:sz w:val="24"/>
          <w:szCs w:val="24"/>
        </w:rPr>
        <w:t xml:space="preserve"> of the sources covered in class (listed on my </w:t>
      </w:r>
      <w:proofErr w:type="spellStart"/>
      <w:r w:rsidR="007461B6" w:rsidRPr="00954AFF">
        <w:rPr>
          <w:rFonts w:ascii="Arial Narrow" w:hAnsi="Arial Narrow"/>
          <w:sz w:val="24"/>
          <w:szCs w:val="24"/>
        </w:rPr>
        <w:t>Weebly</w:t>
      </w:r>
      <w:proofErr w:type="spellEnd"/>
      <w:r w:rsidR="007461B6" w:rsidRPr="00954AFF">
        <w:rPr>
          <w:rFonts w:ascii="Arial Narrow" w:hAnsi="Arial Narrow"/>
          <w:sz w:val="24"/>
          <w:szCs w:val="24"/>
        </w:rPr>
        <w:t>) and two credible external sources to write your essay.</w:t>
      </w:r>
      <w:r>
        <w:rPr>
          <w:rFonts w:ascii="Arial Narrow" w:hAnsi="Arial Narrow"/>
          <w:sz w:val="24"/>
          <w:szCs w:val="24"/>
        </w:rPr>
        <w:t xml:space="preserve"> You also need a cover page and a Works Cited section.</w:t>
      </w:r>
    </w:p>
    <w:p w:rsidR="007461B6" w:rsidRPr="00954AFF" w:rsidRDefault="007461B6">
      <w:pPr>
        <w:rPr>
          <w:rFonts w:ascii="Arial Narrow" w:hAnsi="Arial Narrow"/>
          <w:sz w:val="24"/>
          <w:szCs w:val="24"/>
        </w:rPr>
      </w:pPr>
      <w:r w:rsidRPr="00954AFF">
        <w:rPr>
          <w:rFonts w:ascii="Arial Narrow" w:hAnsi="Arial Narrow"/>
          <w:sz w:val="24"/>
          <w:szCs w:val="24"/>
        </w:rPr>
        <w:t>Your goal…</w:t>
      </w:r>
      <w:r w:rsidR="00B02EE5">
        <w:rPr>
          <w:rFonts w:ascii="Arial Narrow" w:hAnsi="Arial Narrow"/>
          <w:sz w:val="24"/>
          <w:szCs w:val="24"/>
        </w:rPr>
        <w:t>the prompt</w:t>
      </w:r>
    </w:p>
    <w:p w:rsidR="007461B6" w:rsidRPr="00954AFF" w:rsidRDefault="00954AFF">
      <w:pPr>
        <w:rPr>
          <w:rFonts w:ascii="Arial Narrow" w:hAnsi="Arial Narrow"/>
          <w:sz w:val="24"/>
          <w:szCs w:val="24"/>
        </w:rPr>
      </w:pPr>
      <w:r w:rsidRPr="00954AFF">
        <w:rPr>
          <w:rFonts w:ascii="Arial Narrow" w:hAnsi="Arial Narrow"/>
          <w:sz w:val="24"/>
          <w:szCs w:val="24"/>
        </w:rPr>
        <w:t>T</w:t>
      </w:r>
      <w:r w:rsidR="007461B6" w:rsidRPr="00954AFF">
        <w:rPr>
          <w:rFonts w:ascii="Arial Narrow" w:hAnsi="Arial Narrow"/>
          <w:sz w:val="24"/>
          <w:szCs w:val="24"/>
        </w:rPr>
        <w:t>o write a 1500 word synthesis style essay that discusses, explores</w:t>
      </w:r>
      <w:r>
        <w:rPr>
          <w:rFonts w:ascii="Arial Narrow" w:hAnsi="Arial Narrow"/>
          <w:sz w:val="24"/>
          <w:szCs w:val="24"/>
        </w:rPr>
        <w:t xml:space="preserve"> and or argues the plight of the working poor. Your essay should recognize that</w:t>
      </w:r>
      <w:r w:rsidR="007461B6" w:rsidRPr="00954AFF">
        <w:rPr>
          <w:rFonts w:ascii="Arial Narrow" w:hAnsi="Arial Narrow"/>
          <w:sz w:val="24"/>
          <w:szCs w:val="24"/>
        </w:rPr>
        <w:t xml:space="preserve"> in today's society, whether the economy is stagnant or booming, millions of</w:t>
      </w:r>
      <w:r>
        <w:rPr>
          <w:rFonts w:ascii="Arial Narrow" w:hAnsi="Arial Narrow"/>
          <w:sz w:val="24"/>
          <w:szCs w:val="24"/>
        </w:rPr>
        <w:t xml:space="preserve"> </w:t>
      </w:r>
      <w:r w:rsidR="007461B6" w:rsidRPr="00954AFF">
        <w:rPr>
          <w:rFonts w:ascii="Arial Narrow" w:hAnsi="Arial Narrow"/>
          <w:sz w:val="24"/>
          <w:szCs w:val="24"/>
        </w:rPr>
        <w:t>Americans work hard yet remain poor</w:t>
      </w:r>
      <w:r>
        <w:rPr>
          <w:rFonts w:ascii="Arial Narrow" w:hAnsi="Arial Narrow"/>
          <w:sz w:val="24"/>
          <w:szCs w:val="24"/>
        </w:rPr>
        <w:t>. You should explore relevant</w:t>
      </w:r>
      <w:r w:rsidR="007461B6" w:rsidRPr="00954AFF">
        <w:rPr>
          <w:rFonts w:ascii="Arial Narrow" w:hAnsi="Arial Narrow"/>
          <w:sz w:val="24"/>
          <w:szCs w:val="24"/>
        </w:rPr>
        <w:t xml:space="preserve"> to statistics</w:t>
      </w:r>
      <w:r>
        <w:rPr>
          <w:rFonts w:ascii="Arial Narrow" w:hAnsi="Arial Narrow"/>
          <w:sz w:val="24"/>
          <w:szCs w:val="24"/>
        </w:rPr>
        <w:t>, and anecdotal evidence</w:t>
      </w:r>
      <w:r w:rsidR="00877D76">
        <w:rPr>
          <w:rFonts w:ascii="Arial Narrow" w:hAnsi="Arial Narrow"/>
          <w:sz w:val="24"/>
          <w:szCs w:val="24"/>
        </w:rPr>
        <w:t xml:space="preserve"> that explores why </w:t>
      </w:r>
      <w:r>
        <w:rPr>
          <w:rFonts w:ascii="Arial Narrow" w:hAnsi="Arial Narrow"/>
          <w:sz w:val="24"/>
          <w:szCs w:val="24"/>
        </w:rPr>
        <w:t xml:space="preserve">many </w:t>
      </w:r>
      <w:r w:rsidR="007461B6" w:rsidRPr="00954AFF">
        <w:rPr>
          <w:rFonts w:ascii="Arial Narrow" w:hAnsi="Arial Narrow"/>
          <w:sz w:val="24"/>
          <w:szCs w:val="24"/>
        </w:rPr>
        <w:t xml:space="preserve">Americans worked at least part of the year but fell below the official poverty level. </w:t>
      </w:r>
      <w:r>
        <w:rPr>
          <w:rFonts w:ascii="Arial Narrow" w:hAnsi="Arial Narrow"/>
          <w:sz w:val="24"/>
          <w:szCs w:val="24"/>
        </w:rPr>
        <w:t>Does the United States face</w:t>
      </w:r>
      <w:r w:rsidR="007461B6" w:rsidRPr="00954AFF">
        <w:rPr>
          <w:rFonts w:ascii="Arial Narrow" w:hAnsi="Arial Narrow"/>
          <w:sz w:val="24"/>
          <w:szCs w:val="24"/>
        </w:rPr>
        <w:t xml:space="preserve"> a major social problem</w:t>
      </w:r>
      <w:r>
        <w:rPr>
          <w:rFonts w:ascii="Arial Narrow" w:hAnsi="Arial Narrow"/>
          <w:sz w:val="24"/>
          <w:szCs w:val="24"/>
        </w:rPr>
        <w:t xml:space="preserve"> and real challenges</w:t>
      </w:r>
      <w:r w:rsidR="007461B6" w:rsidRPr="00954AF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given the realties faced </w:t>
      </w:r>
      <w:r w:rsidR="007461B6" w:rsidRPr="00954AFF">
        <w:rPr>
          <w:rFonts w:ascii="Arial Narrow" w:hAnsi="Arial Narrow"/>
          <w:sz w:val="24"/>
          <w:szCs w:val="24"/>
        </w:rPr>
        <w:t xml:space="preserve">by the working </w:t>
      </w:r>
      <w:r w:rsidRPr="00954AFF">
        <w:rPr>
          <w:rFonts w:ascii="Arial Narrow" w:hAnsi="Arial Narrow"/>
          <w:sz w:val="24"/>
          <w:szCs w:val="24"/>
        </w:rPr>
        <w:t>poor?</w:t>
      </w:r>
      <w:r>
        <w:rPr>
          <w:rFonts w:ascii="Arial Narrow" w:hAnsi="Arial Narrow" w:cs="Arial"/>
          <w:color w:val="000000"/>
          <w:sz w:val="24"/>
          <w:szCs w:val="24"/>
        </w:rPr>
        <w:t xml:space="preserve"> </w:t>
      </w:r>
      <w:r w:rsidR="00877D76">
        <w:rPr>
          <w:rFonts w:ascii="Arial Narrow" w:hAnsi="Arial Narrow" w:cs="Arial"/>
          <w:color w:val="000000"/>
          <w:sz w:val="24"/>
          <w:szCs w:val="24"/>
        </w:rPr>
        <w:t xml:space="preserve">Is there something wrong with America’s values? </w:t>
      </w:r>
      <w:r w:rsidR="00877D76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>What are the underlying issues where a</w:t>
      </w:r>
      <w:r w:rsidR="007461B6" w:rsidRPr="00954AFF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 xml:space="preserve"> population is trying to overcome poverty by</w:t>
      </w:r>
      <w:r>
        <w:rPr>
          <w:rFonts w:ascii="Arial Narrow" w:hAnsi="Arial Narrow" w:cs="Arial"/>
          <w:color w:val="000000"/>
          <w:sz w:val="24"/>
          <w:szCs w:val="24"/>
        </w:rPr>
        <w:t xml:space="preserve"> </w:t>
      </w:r>
      <w:r w:rsidR="007461B6" w:rsidRPr="00954AFF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>working</w:t>
      </w:r>
      <w:r w:rsidR="00877D76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 xml:space="preserve"> and failing? What are the problems they are facing?</w:t>
      </w:r>
      <w:bookmarkStart w:id="0" w:name="_GoBack"/>
      <w:bookmarkEnd w:id="0"/>
      <w:r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 xml:space="preserve"> How would you advise leaders to create policy to assist? Are current policies</w:t>
      </w:r>
      <w:r w:rsidRPr="00954AFF">
        <w:rPr>
          <w:rFonts w:ascii="Arial Narrow" w:hAnsi="Arial Narrow" w:cs="Arial"/>
          <w:color w:val="000000"/>
          <w:sz w:val="24"/>
          <w:szCs w:val="24"/>
        </w:rPr>
        <w:t xml:space="preserve"> </w:t>
      </w:r>
      <w:r w:rsidR="007461B6" w:rsidRPr="00954AFF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>helping or failing to help these workers, and what additional policies, if</w:t>
      </w:r>
      <w:r w:rsidRPr="00954AFF">
        <w:rPr>
          <w:rFonts w:ascii="Arial Narrow" w:hAnsi="Arial Narrow" w:cs="Arial"/>
          <w:color w:val="000000"/>
          <w:sz w:val="24"/>
          <w:szCs w:val="24"/>
        </w:rPr>
        <w:t xml:space="preserve"> </w:t>
      </w:r>
      <w:r w:rsidR="007461B6" w:rsidRPr="00954AFF"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>any, must be implemented</w:t>
      </w:r>
      <w:r>
        <w:rPr>
          <w:rFonts w:ascii="Arial Narrow" w:hAnsi="Arial Narrow" w:cs="Arial"/>
          <w:color w:val="000000"/>
          <w:sz w:val="24"/>
          <w:szCs w:val="24"/>
          <w:shd w:val="clear" w:color="auto" w:fill="FFFFFF"/>
        </w:rPr>
        <w:t>? Do the rich have a role to play in the solution to this problem?</w:t>
      </w:r>
    </w:p>
    <w:p w:rsidR="007461B6" w:rsidRPr="00954AFF" w:rsidRDefault="007461B6">
      <w:pPr>
        <w:rPr>
          <w:rFonts w:ascii="Arial Narrow" w:hAnsi="Arial Narrow"/>
          <w:sz w:val="24"/>
          <w:szCs w:val="24"/>
        </w:rPr>
      </w:pPr>
    </w:p>
    <w:p w:rsidR="007461B6" w:rsidRPr="00954AFF" w:rsidRDefault="007461B6">
      <w:pPr>
        <w:rPr>
          <w:rFonts w:ascii="Arial Narrow" w:hAnsi="Arial Narrow"/>
          <w:sz w:val="24"/>
          <w:szCs w:val="24"/>
        </w:rPr>
      </w:pPr>
    </w:p>
    <w:sectPr w:rsidR="007461B6" w:rsidRPr="00954A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wNDazNDQxMrAwtjBW0lEKTi0uzszPAykwrAUAsJdM0ywAAAA="/>
  </w:docVars>
  <w:rsids>
    <w:rsidRoot w:val="007461B6"/>
    <w:rsid w:val="00000770"/>
    <w:rsid w:val="00002157"/>
    <w:rsid w:val="00004E99"/>
    <w:rsid w:val="000050CE"/>
    <w:rsid w:val="00006F21"/>
    <w:rsid w:val="0001269B"/>
    <w:rsid w:val="00013273"/>
    <w:rsid w:val="000145F7"/>
    <w:rsid w:val="00016972"/>
    <w:rsid w:val="000206F5"/>
    <w:rsid w:val="0002087A"/>
    <w:rsid w:val="00025958"/>
    <w:rsid w:val="00026CDF"/>
    <w:rsid w:val="00032412"/>
    <w:rsid w:val="0003255B"/>
    <w:rsid w:val="00033813"/>
    <w:rsid w:val="00036A9A"/>
    <w:rsid w:val="000371A1"/>
    <w:rsid w:val="000418FB"/>
    <w:rsid w:val="00050ABA"/>
    <w:rsid w:val="0005489A"/>
    <w:rsid w:val="00055236"/>
    <w:rsid w:val="00060805"/>
    <w:rsid w:val="00061D8C"/>
    <w:rsid w:val="0006349D"/>
    <w:rsid w:val="00065028"/>
    <w:rsid w:val="00066806"/>
    <w:rsid w:val="00066A39"/>
    <w:rsid w:val="000709B6"/>
    <w:rsid w:val="00072648"/>
    <w:rsid w:val="00072DEB"/>
    <w:rsid w:val="000746F0"/>
    <w:rsid w:val="00075E92"/>
    <w:rsid w:val="000840DD"/>
    <w:rsid w:val="00086541"/>
    <w:rsid w:val="000917B6"/>
    <w:rsid w:val="00091ABE"/>
    <w:rsid w:val="00091B73"/>
    <w:rsid w:val="00094478"/>
    <w:rsid w:val="0009563D"/>
    <w:rsid w:val="000963CA"/>
    <w:rsid w:val="0009754A"/>
    <w:rsid w:val="000A13D2"/>
    <w:rsid w:val="000A45EE"/>
    <w:rsid w:val="000A6BDD"/>
    <w:rsid w:val="000A6FDD"/>
    <w:rsid w:val="000A735F"/>
    <w:rsid w:val="000A799F"/>
    <w:rsid w:val="000B0B8B"/>
    <w:rsid w:val="000B1209"/>
    <w:rsid w:val="000B3BEE"/>
    <w:rsid w:val="000B3F93"/>
    <w:rsid w:val="000B46FD"/>
    <w:rsid w:val="000B6F27"/>
    <w:rsid w:val="000B75B2"/>
    <w:rsid w:val="000C1C01"/>
    <w:rsid w:val="000C3396"/>
    <w:rsid w:val="000C4221"/>
    <w:rsid w:val="000C553D"/>
    <w:rsid w:val="000C6841"/>
    <w:rsid w:val="000D2B63"/>
    <w:rsid w:val="000D5DE8"/>
    <w:rsid w:val="000D6967"/>
    <w:rsid w:val="000D7C54"/>
    <w:rsid w:val="000E4FFB"/>
    <w:rsid w:val="000E6BC5"/>
    <w:rsid w:val="000E75B1"/>
    <w:rsid w:val="000F132B"/>
    <w:rsid w:val="000F18BB"/>
    <w:rsid w:val="000F1AE7"/>
    <w:rsid w:val="000F55B9"/>
    <w:rsid w:val="001030BF"/>
    <w:rsid w:val="001032CD"/>
    <w:rsid w:val="001056ED"/>
    <w:rsid w:val="001057B4"/>
    <w:rsid w:val="00111AE7"/>
    <w:rsid w:val="00112613"/>
    <w:rsid w:val="001138FE"/>
    <w:rsid w:val="00113C9C"/>
    <w:rsid w:val="00114140"/>
    <w:rsid w:val="001179D6"/>
    <w:rsid w:val="0012015E"/>
    <w:rsid w:val="00120835"/>
    <w:rsid w:val="00121606"/>
    <w:rsid w:val="00122836"/>
    <w:rsid w:val="00124A8A"/>
    <w:rsid w:val="001274FE"/>
    <w:rsid w:val="00130288"/>
    <w:rsid w:val="0013407C"/>
    <w:rsid w:val="0013741E"/>
    <w:rsid w:val="00141824"/>
    <w:rsid w:val="0014188D"/>
    <w:rsid w:val="00144C90"/>
    <w:rsid w:val="0015421C"/>
    <w:rsid w:val="0015520E"/>
    <w:rsid w:val="0016216A"/>
    <w:rsid w:val="00162D66"/>
    <w:rsid w:val="00162E28"/>
    <w:rsid w:val="00164421"/>
    <w:rsid w:val="0016510A"/>
    <w:rsid w:val="001656B6"/>
    <w:rsid w:val="00170745"/>
    <w:rsid w:val="00171F2C"/>
    <w:rsid w:val="00173CE3"/>
    <w:rsid w:val="00174383"/>
    <w:rsid w:val="00177333"/>
    <w:rsid w:val="00181872"/>
    <w:rsid w:val="0018264D"/>
    <w:rsid w:val="0018312C"/>
    <w:rsid w:val="001832FB"/>
    <w:rsid w:val="001833A1"/>
    <w:rsid w:val="00183AF7"/>
    <w:rsid w:val="00184A9F"/>
    <w:rsid w:val="00185B67"/>
    <w:rsid w:val="00186C08"/>
    <w:rsid w:val="00190593"/>
    <w:rsid w:val="0019329C"/>
    <w:rsid w:val="00195B89"/>
    <w:rsid w:val="001A0976"/>
    <w:rsid w:val="001A0B20"/>
    <w:rsid w:val="001A6148"/>
    <w:rsid w:val="001A6F76"/>
    <w:rsid w:val="001B01A6"/>
    <w:rsid w:val="001B1596"/>
    <w:rsid w:val="001B1FA4"/>
    <w:rsid w:val="001B3BF7"/>
    <w:rsid w:val="001B4803"/>
    <w:rsid w:val="001B4A04"/>
    <w:rsid w:val="001B51CB"/>
    <w:rsid w:val="001B6EFD"/>
    <w:rsid w:val="001B7BC7"/>
    <w:rsid w:val="001C0932"/>
    <w:rsid w:val="001C4D39"/>
    <w:rsid w:val="001C7347"/>
    <w:rsid w:val="001D0F4D"/>
    <w:rsid w:val="001D53B4"/>
    <w:rsid w:val="001D5FE2"/>
    <w:rsid w:val="001E0337"/>
    <w:rsid w:val="001E5AB4"/>
    <w:rsid w:val="001E6455"/>
    <w:rsid w:val="001F06D5"/>
    <w:rsid w:val="001F2F1C"/>
    <w:rsid w:val="001F4088"/>
    <w:rsid w:val="001F4CD1"/>
    <w:rsid w:val="001F629C"/>
    <w:rsid w:val="00200889"/>
    <w:rsid w:val="00201053"/>
    <w:rsid w:val="00201788"/>
    <w:rsid w:val="0020261A"/>
    <w:rsid w:val="00202C4A"/>
    <w:rsid w:val="0020318C"/>
    <w:rsid w:val="0020416D"/>
    <w:rsid w:val="00204689"/>
    <w:rsid w:val="00204CF9"/>
    <w:rsid w:val="002070B4"/>
    <w:rsid w:val="00207D37"/>
    <w:rsid w:val="00210612"/>
    <w:rsid w:val="00211F29"/>
    <w:rsid w:val="00213361"/>
    <w:rsid w:val="00220A57"/>
    <w:rsid w:val="00222144"/>
    <w:rsid w:val="002224A4"/>
    <w:rsid w:val="0022251E"/>
    <w:rsid w:val="00224009"/>
    <w:rsid w:val="00225876"/>
    <w:rsid w:val="00227A18"/>
    <w:rsid w:val="00227A63"/>
    <w:rsid w:val="002357CC"/>
    <w:rsid w:val="00237841"/>
    <w:rsid w:val="00237E91"/>
    <w:rsid w:val="00242BFA"/>
    <w:rsid w:val="00244F4F"/>
    <w:rsid w:val="00246F87"/>
    <w:rsid w:val="00247D8F"/>
    <w:rsid w:val="00247E00"/>
    <w:rsid w:val="0025044F"/>
    <w:rsid w:val="00252758"/>
    <w:rsid w:val="0025722D"/>
    <w:rsid w:val="00257AD8"/>
    <w:rsid w:val="00260823"/>
    <w:rsid w:val="0026258E"/>
    <w:rsid w:val="00264E2C"/>
    <w:rsid w:val="00266F4F"/>
    <w:rsid w:val="00271D0B"/>
    <w:rsid w:val="00275705"/>
    <w:rsid w:val="002768FA"/>
    <w:rsid w:val="0027736C"/>
    <w:rsid w:val="00280571"/>
    <w:rsid w:val="00282FE5"/>
    <w:rsid w:val="00283DCE"/>
    <w:rsid w:val="002856AF"/>
    <w:rsid w:val="00296E38"/>
    <w:rsid w:val="002A1D60"/>
    <w:rsid w:val="002A23ED"/>
    <w:rsid w:val="002A3BE1"/>
    <w:rsid w:val="002A4A1D"/>
    <w:rsid w:val="002A519E"/>
    <w:rsid w:val="002A779E"/>
    <w:rsid w:val="002A79AF"/>
    <w:rsid w:val="002B078D"/>
    <w:rsid w:val="002B1A2C"/>
    <w:rsid w:val="002B27F1"/>
    <w:rsid w:val="002B2E5E"/>
    <w:rsid w:val="002B31D2"/>
    <w:rsid w:val="002B4BE0"/>
    <w:rsid w:val="002B52BD"/>
    <w:rsid w:val="002C4448"/>
    <w:rsid w:val="002C4C74"/>
    <w:rsid w:val="002C7CB5"/>
    <w:rsid w:val="002D3FD8"/>
    <w:rsid w:val="002D5084"/>
    <w:rsid w:val="002D639C"/>
    <w:rsid w:val="002D66B4"/>
    <w:rsid w:val="002D7344"/>
    <w:rsid w:val="002E6216"/>
    <w:rsid w:val="002E7F8F"/>
    <w:rsid w:val="002F05EC"/>
    <w:rsid w:val="002F1E5F"/>
    <w:rsid w:val="002F212E"/>
    <w:rsid w:val="002F26F0"/>
    <w:rsid w:val="002F45C6"/>
    <w:rsid w:val="002F6286"/>
    <w:rsid w:val="002F7B73"/>
    <w:rsid w:val="00300D77"/>
    <w:rsid w:val="003014D1"/>
    <w:rsid w:val="00302D0A"/>
    <w:rsid w:val="00305951"/>
    <w:rsid w:val="003062C3"/>
    <w:rsid w:val="003107C2"/>
    <w:rsid w:val="003152BF"/>
    <w:rsid w:val="0031655D"/>
    <w:rsid w:val="00316DE4"/>
    <w:rsid w:val="0031759A"/>
    <w:rsid w:val="00321192"/>
    <w:rsid w:val="00321BAE"/>
    <w:rsid w:val="003222AE"/>
    <w:rsid w:val="003277BB"/>
    <w:rsid w:val="00330748"/>
    <w:rsid w:val="00334FBE"/>
    <w:rsid w:val="00335D3C"/>
    <w:rsid w:val="00335FBA"/>
    <w:rsid w:val="003379A3"/>
    <w:rsid w:val="00343A60"/>
    <w:rsid w:val="00347764"/>
    <w:rsid w:val="00353136"/>
    <w:rsid w:val="00354E35"/>
    <w:rsid w:val="00354F8E"/>
    <w:rsid w:val="00355ADA"/>
    <w:rsid w:val="003561CC"/>
    <w:rsid w:val="00357431"/>
    <w:rsid w:val="00357684"/>
    <w:rsid w:val="00357B56"/>
    <w:rsid w:val="003611D8"/>
    <w:rsid w:val="00361B95"/>
    <w:rsid w:val="00363342"/>
    <w:rsid w:val="00373253"/>
    <w:rsid w:val="003771F0"/>
    <w:rsid w:val="00381E9B"/>
    <w:rsid w:val="00384B65"/>
    <w:rsid w:val="00386E69"/>
    <w:rsid w:val="00387342"/>
    <w:rsid w:val="003916F3"/>
    <w:rsid w:val="00392E52"/>
    <w:rsid w:val="00397778"/>
    <w:rsid w:val="003A2566"/>
    <w:rsid w:val="003A2825"/>
    <w:rsid w:val="003A42E7"/>
    <w:rsid w:val="003A7DB5"/>
    <w:rsid w:val="003B04F8"/>
    <w:rsid w:val="003B0835"/>
    <w:rsid w:val="003B1058"/>
    <w:rsid w:val="003B157F"/>
    <w:rsid w:val="003B5B7B"/>
    <w:rsid w:val="003B6151"/>
    <w:rsid w:val="003B6906"/>
    <w:rsid w:val="003C5BEA"/>
    <w:rsid w:val="003C69B5"/>
    <w:rsid w:val="003C7B26"/>
    <w:rsid w:val="003D1BE3"/>
    <w:rsid w:val="003D3EE1"/>
    <w:rsid w:val="003D6214"/>
    <w:rsid w:val="003D6845"/>
    <w:rsid w:val="003E2630"/>
    <w:rsid w:val="003E2BD5"/>
    <w:rsid w:val="003E490E"/>
    <w:rsid w:val="003E57D2"/>
    <w:rsid w:val="003F1256"/>
    <w:rsid w:val="003F266D"/>
    <w:rsid w:val="003F499F"/>
    <w:rsid w:val="003F4DF8"/>
    <w:rsid w:val="00401001"/>
    <w:rsid w:val="00401F23"/>
    <w:rsid w:val="004049CA"/>
    <w:rsid w:val="00405426"/>
    <w:rsid w:val="00407C29"/>
    <w:rsid w:val="00412891"/>
    <w:rsid w:val="00413B3E"/>
    <w:rsid w:val="004157CD"/>
    <w:rsid w:val="00417456"/>
    <w:rsid w:val="00417986"/>
    <w:rsid w:val="00424C58"/>
    <w:rsid w:val="00424D44"/>
    <w:rsid w:val="0042586E"/>
    <w:rsid w:val="004308A5"/>
    <w:rsid w:val="00430D9D"/>
    <w:rsid w:val="004342A9"/>
    <w:rsid w:val="00434D85"/>
    <w:rsid w:val="004355DF"/>
    <w:rsid w:val="0044026E"/>
    <w:rsid w:val="0044070D"/>
    <w:rsid w:val="004435B3"/>
    <w:rsid w:val="00443DCF"/>
    <w:rsid w:val="004442B8"/>
    <w:rsid w:val="00450B42"/>
    <w:rsid w:val="00456AFC"/>
    <w:rsid w:val="004570F5"/>
    <w:rsid w:val="00463600"/>
    <w:rsid w:val="004643D8"/>
    <w:rsid w:val="00472572"/>
    <w:rsid w:val="00474402"/>
    <w:rsid w:val="00490C03"/>
    <w:rsid w:val="00491858"/>
    <w:rsid w:val="00494950"/>
    <w:rsid w:val="0049702D"/>
    <w:rsid w:val="004978A5"/>
    <w:rsid w:val="00497C39"/>
    <w:rsid w:val="004A0A74"/>
    <w:rsid w:val="004A0E85"/>
    <w:rsid w:val="004A19F8"/>
    <w:rsid w:val="004A1EC7"/>
    <w:rsid w:val="004A4CCF"/>
    <w:rsid w:val="004B00A0"/>
    <w:rsid w:val="004B04DF"/>
    <w:rsid w:val="004B24A2"/>
    <w:rsid w:val="004B3797"/>
    <w:rsid w:val="004B5608"/>
    <w:rsid w:val="004C229E"/>
    <w:rsid w:val="004C23C7"/>
    <w:rsid w:val="004C5623"/>
    <w:rsid w:val="004C6663"/>
    <w:rsid w:val="004C6AE3"/>
    <w:rsid w:val="004D3C02"/>
    <w:rsid w:val="004D52BB"/>
    <w:rsid w:val="004D74F6"/>
    <w:rsid w:val="004E0205"/>
    <w:rsid w:val="004E2239"/>
    <w:rsid w:val="004E28E1"/>
    <w:rsid w:val="004E5DED"/>
    <w:rsid w:val="004E6872"/>
    <w:rsid w:val="004E6A74"/>
    <w:rsid w:val="004F2439"/>
    <w:rsid w:val="004F377D"/>
    <w:rsid w:val="004F3D38"/>
    <w:rsid w:val="004F50FC"/>
    <w:rsid w:val="0050272F"/>
    <w:rsid w:val="005038CC"/>
    <w:rsid w:val="005068E7"/>
    <w:rsid w:val="00511608"/>
    <w:rsid w:val="00511EA0"/>
    <w:rsid w:val="00513858"/>
    <w:rsid w:val="00515FAE"/>
    <w:rsid w:val="00520E31"/>
    <w:rsid w:val="005215AF"/>
    <w:rsid w:val="00530BF4"/>
    <w:rsid w:val="00531371"/>
    <w:rsid w:val="00531B7A"/>
    <w:rsid w:val="00535164"/>
    <w:rsid w:val="0053525F"/>
    <w:rsid w:val="0053533F"/>
    <w:rsid w:val="0053677B"/>
    <w:rsid w:val="00541041"/>
    <w:rsid w:val="00543F91"/>
    <w:rsid w:val="005447B7"/>
    <w:rsid w:val="005447F4"/>
    <w:rsid w:val="005457D8"/>
    <w:rsid w:val="005464B9"/>
    <w:rsid w:val="005519F1"/>
    <w:rsid w:val="005527E6"/>
    <w:rsid w:val="005536D6"/>
    <w:rsid w:val="00555E9C"/>
    <w:rsid w:val="0055645D"/>
    <w:rsid w:val="00556B3C"/>
    <w:rsid w:val="00562842"/>
    <w:rsid w:val="0056335B"/>
    <w:rsid w:val="00563F8A"/>
    <w:rsid w:val="0056786E"/>
    <w:rsid w:val="00570872"/>
    <w:rsid w:val="00570E22"/>
    <w:rsid w:val="00576018"/>
    <w:rsid w:val="005769CC"/>
    <w:rsid w:val="005800C3"/>
    <w:rsid w:val="0058160C"/>
    <w:rsid w:val="00582A58"/>
    <w:rsid w:val="00582B39"/>
    <w:rsid w:val="00585635"/>
    <w:rsid w:val="00586322"/>
    <w:rsid w:val="005907AE"/>
    <w:rsid w:val="005910DB"/>
    <w:rsid w:val="005924D8"/>
    <w:rsid w:val="00592EFF"/>
    <w:rsid w:val="005939D3"/>
    <w:rsid w:val="00596C36"/>
    <w:rsid w:val="005A1844"/>
    <w:rsid w:val="005A3209"/>
    <w:rsid w:val="005A4433"/>
    <w:rsid w:val="005A5021"/>
    <w:rsid w:val="005A575D"/>
    <w:rsid w:val="005B014D"/>
    <w:rsid w:val="005B03ED"/>
    <w:rsid w:val="005B2378"/>
    <w:rsid w:val="005B2B9D"/>
    <w:rsid w:val="005B40D3"/>
    <w:rsid w:val="005B7E57"/>
    <w:rsid w:val="005C1CF6"/>
    <w:rsid w:val="005C2FC0"/>
    <w:rsid w:val="005C3BDD"/>
    <w:rsid w:val="005C4855"/>
    <w:rsid w:val="005C5E9B"/>
    <w:rsid w:val="005D7A7D"/>
    <w:rsid w:val="005D7B07"/>
    <w:rsid w:val="005E06C4"/>
    <w:rsid w:val="005E0FE4"/>
    <w:rsid w:val="005E2615"/>
    <w:rsid w:val="005E3A3D"/>
    <w:rsid w:val="005E3E9D"/>
    <w:rsid w:val="005F0064"/>
    <w:rsid w:val="005F0C62"/>
    <w:rsid w:val="005F2982"/>
    <w:rsid w:val="005F44DD"/>
    <w:rsid w:val="006004A3"/>
    <w:rsid w:val="006008CB"/>
    <w:rsid w:val="00600DE0"/>
    <w:rsid w:val="00601983"/>
    <w:rsid w:val="00606EDC"/>
    <w:rsid w:val="00612729"/>
    <w:rsid w:val="006202BE"/>
    <w:rsid w:val="00620E62"/>
    <w:rsid w:val="0062216C"/>
    <w:rsid w:val="00624799"/>
    <w:rsid w:val="00624C63"/>
    <w:rsid w:val="00625BFD"/>
    <w:rsid w:val="006269F2"/>
    <w:rsid w:val="00634968"/>
    <w:rsid w:val="006435D2"/>
    <w:rsid w:val="00643A6B"/>
    <w:rsid w:val="00647167"/>
    <w:rsid w:val="006504CF"/>
    <w:rsid w:val="00651D3F"/>
    <w:rsid w:val="00653F09"/>
    <w:rsid w:val="00654468"/>
    <w:rsid w:val="00654472"/>
    <w:rsid w:val="0065658C"/>
    <w:rsid w:val="006565C7"/>
    <w:rsid w:val="00661F5D"/>
    <w:rsid w:val="006631C2"/>
    <w:rsid w:val="00664E14"/>
    <w:rsid w:val="00671F9D"/>
    <w:rsid w:val="00672250"/>
    <w:rsid w:val="00672607"/>
    <w:rsid w:val="00673EF2"/>
    <w:rsid w:val="006752CD"/>
    <w:rsid w:val="0067719D"/>
    <w:rsid w:val="00681CD8"/>
    <w:rsid w:val="00684924"/>
    <w:rsid w:val="0068514D"/>
    <w:rsid w:val="00691468"/>
    <w:rsid w:val="00692F4E"/>
    <w:rsid w:val="00695BCE"/>
    <w:rsid w:val="00697FA4"/>
    <w:rsid w:val="006A166E"/>
    <w:rsid w:val="006A18B6"/>
    <w:rsid w:val="006A34B6"/>
    <w:rsid w:val="006A3CC0"/>
    <w:rsid w:val="006A51B4"/>
    <w:rsid w:val="006A5650"/>
    <w:rsid w:val="006A5CC6"/>
    <w:rsid w:val="006A6827"/>
    <w:rsid w:val="006A7516"/>
    <w:rsid w:val="006B4237"/>
    <w:rsid w:val="006B560F"/>
    <w:rsid w:val="006B7609"/>
    <w:rsid w:val="006C1231"/>
    <w:rsid w:val="006C1838"/>
    <w:rsid w:val="006C1E2A"/>
    <w:rsid w:val="006C240A"/>
    <w:rsid w:val="006C29A5"/>
    <w:rsid w:val="006C3AD3"/>
    <w:rsid w:val="006C5CF5"/>
    <w:rsid w:val="006C77D8"/>
    <w:rsid w:val="006D09F8"/>
    <w:rsid w:val="006D0AFE"/>
    <w:rsid w:val="006D1265"/>
    <w:rsid w:val="006D4DCC"/>
    <w:rsid w:val="006D7D84"/>
    <w:rsid w:val="006E4985"/>
    <w:rsid w:val="006E6B78"/>
    <w:rsid w:val="006F5AA9"/>
    <w:rsid w:val="00701602"/>
    <w:rsid w:val="00701621"/>
    <w:rsid w:val="00701DC2"/>
    <w:rsid w:val="007040CC"/>
    <w:rsid w:val="00704671"/>
    <w:rsid w:val="00705D68"/>
    <w:rsid w:val="0070641D"/>
    <w:rsid w:val="00710184"/>
    <w:rsid w:val="00712CBE"/>
    <w:rsid w:val="007130EC"/>
    <w:rsid w:val="007161C7"/>
    <w:rsid w:val="00716D45"/>
    <w:rsid w:val="00731894"/>
    <w:rsid w:val="00732ADE"/>
    <w:rsid w:val="00734230"/>
    <w:rsid w:val="00734974"/>
    <w:rsid w:val="00740047"/>
    <w:rsid w:val="00740F0C"/>
    <w:rsid w:val="00743AAE"/>
    <w:rsid w:val="00745414"/>
    <w:rsid w:val="007461B6"/>
    <w:rsid w:val="007466BF"/>
    <w:rsid w:val="007472FA"/>
    <w:rsid w:val="007500F2"/>
    <w:rsid w:val="00755046"/>
    <w:rsid w:val="00755295"/>
    <w:rsid w:val="00762908"/>
    <w:rsid w:val="00763485"/>
    <w:rsid w:val="00765D80"/>
    <w:rsid w:val="007675CF"/>
    <w:rsid w:val="00772093"/>
    <w:rsid w:val="00772C95"/>
    <w:rsid w:val="00774C32"/>
    <w:rsid w:val="007750BF"/>
    <w:rsid w:val="007772A0"/>
    <w:rsid w:val="00777E77"/>
    <w:rsid w:val="0078333F"/>
    <w:rsid w:val="0078520B"/>
    <w:rsid w:val="00785AEB"/>
    <w:rsid w:val="00786680"/>
    <w:rsid w:val="00787DF1"/>
    <w:rsid w:val="007900EA"/>
    <w:rsid w:val="00790688"/>
    <w:rsid w:val="007909A5"/>
    <w:rsid w:val="0079262D"/>
    <w:rsid w:val="00794B7E"/>
    <w:rsid w:val="00796242"/>
    <w:rsid w:val="00796329"/>
    <w:rsid w:val="007A105F"/>
    <w:rsid w:val="007A1848"/>
    <w:rsid w:val="007A2642"/>
    <w:rsid w:val="007A5968"/>
    <w:rsid w:val="007A779A"/>
    <w:rsid w:val="007A79A8"/>
    <w:rsid w:val="007B1315"/>
    <w:rsid w:val="007B2004"/>
    <w:rsid w:val="007B4951"/>
    <w:rsid w:val="007B4ACD"/>
    <w:rsid w:val="007B57B9"/>
    <w:rsid w:val="007C23EE"/>
    <w:rsid w:val="007C5C52"/>
    <w:rsid w:val="007D0274"/>
    <w:rsid w:val="007D12EE"/>
    <w:rsid w:val="007D21AD"/>
    <w:rsid w:val="007D5DD8"/>
    <w:rsid w:val="007D629D"/>
    <w:rsid w:val="007D6FDF"/>
    <w:rsid w:val="007D76CA"/>
    <w:rsid w:val="007D7873"/>
    <w:rsid w:val="007D7B26"/>
    <w:rsid w:val="007E3A15"/>
    <w:rsid w:val="007E4502"/>
    <w:rsid w:val="007E5DB0"/>
    <w:rsid w:val="007E7212"/>
    <w:rsid w:val="007F0AAC"/>
    <w:rsid w:val="007F0C8B"/>
    <w:rsid w:val="007F0F8E"/>
    <w:rsid w:val="007F10E7"/>
    <w:rsid w:val="007F2BFA"/>
    <w:rsid w:val="007F3EB8"/>
    <w:rsid w:val="007F7E97"/>
    <w:rsid w:val="0080750B"/>
    <w:rsid w:val="00811F61"/>
    <w:rsid w:val="008121C4"/>
    <w:rsid w:val="008124B1"/>
    <w:rsid w:val="00812717"/>
    <w:rsid w:val="00816148"/>
    <w:rsid w:val="00816210"/>
    <w:rsid w:val="0081705F"/>
    <w:rsid w:val="00821EE5"/>
    <w:rsid w:val="00823E09"/>
    <w:rsid w:val="00824869"/>
    <w:rsid w:val="00824EB3"/>
    <w:rsid w:val="0082599F"/>
    <w:rsid w:val="008263D9"/>
    <w:rsid w:val="008264B6"/>
    <w:rsid w:val="00831805"/>
    <w:rsid w:val="00833020"/>
    <w:rsid w:val="00834C63"/>
    <w:rsid w:val="00836FF1"/>
    <w:rsid w:val="00840551"/>
    <w:rsid w:val="00841E07"/>
    <w:rsid w:val="008426BB"/>
    <w:rsid w:val="008440E7"/>
    <w:rsid w:val="00845078"/>
    <w:rsid w:val="00845484"/>
    <w:rsid w:val="0085262C"/>
    <w:rsid w:val="00852C90"/>
    <w:rsid w:val="0085321D"/>
    <w:rsid w:val="008536AA"/>
    <w:rsid w:val="00853B5F"/>
    <w:rsid w:val="008554AC"/>
    <w:rsid w:val="00861DA7"/>
    <w:rsid w:val="00864B0A"/>
    <w:rsid w:val="00867257"/>
    <w:rsid w:val="008677E5"/>
    <w:rsid w:val="008700C3"/>
    <w:rsid w:val="00870671"/>
    <w:rsid w:val="00872980"/>
    <w:rsid w:val="00875236"/>
    <w:rsid w:val="00877D76"/>
    <w:rsid w:val="00880356"/>
    <w:rsid w:val="008804C1"/>
    <w:rsid w:val="00880DFA"/>
    <w:rsid w:val="00892E14"/>
    <w:rsid w:val="00894475"/>
    <w:rsid w:val="00894496"/>
    <w:rsid w:val="008970A4"/>
    <w:rsid w:val="00897927"/>
    <w:rsid w:val="008A4B9A"/>
    <w:rsid w:val="008A6A2D"/>
    <w:rsid w:val="008B16EC"/>
    <w:rsid w:val="008B5D3E"/>
    <w:rsid w:val="008C0B56"/>
    <w:rsid w:val="008C1B7C"/>
    <w:rsid w:val="008C1EBE"/>
    <w:rsid w:val="008C6B12"/>
    <w:rsid w:val="008C7B2A"/>
    <w:rsid w:val="008C7C74"/>
    <w:rsid w:val="008D09F8"/>
    <w:rsid w:val="008D1B97"/>
    <w:rsid w:val="008D710D"/>
    <w:rsid w:val="008E4E6C"/>
    <w:rsid w:val="008E5B80"/>
    <w:rsid w:val="008E6C1A"/>
    <w:rsid w:val="008E7FDA"/>
    <w:rsid w:val="008F1322"/>
    <w:rsid w:val="008F3CDE"/>
    <w:rsid w:val="008F4031"/>
    <w:rsid w:val="008F4A76"/>
    <w:rsid w:val="008F4EE1"/>
    <w:rsid w:val="008F593F"/>
    <w:rsid w:val="008F6F36"/>
    <w:rsid w:val="00901419"/>
    <w:rsid w:val="009020DE"/>
    <w:rsid w:val="00904B97"/>
    <w:rsid w:val="00904E8A"/>
    <w:rsid w:val="0090572E"/>
    <w:rsid w:val="00907FEF"/>
    <w:rsid w:val="00913EF9"/>
    <w:rsid w:val="009144A7"/>
    <w:rsid w:val="009147CD"/>
    <w:rsid w:val="009152B6"/>
    <w:rsid w:val="009177EB"/>
    <w:rsid w:val="009219C8"/>
    <w:rsid w:val="00925109"/>
    <w:rsid w:val="009253C0"/>
    <w:rsid w:val="00925DD5"/>
    <w:rsid w:val="00927185"/>
    <w:rsid w:val="0092730A"/>
    <w:rsid w:val="0093162A"/>
    <w:rsid w:val="00931660"/>
    <w:rsid w:val="00932FF2"/>
    <w:rsid w:val="009340FE"/>
    <w:rsid w:val="00934D85"/>
    <w:rsid w:val="00935940"/>
    <w:rsid w:val="0093667A"/>
    <w:rsid w:val="0093700D"/>
    <w:rsid w:val="009377FA"/>
    <w:rsid w:val="00941119"/>
    <w:rsid w:val="009411C2"/>
    <w:rsid w:val="00942C5D"/>
    <w:rsid w:val="00945BD9"/>
    <w:rsid w:val="00946961"/>
    <w:rsid w:val="00947F0A"/>
    <w:rsid w:val="00954687"/>
    <w:rsid w:val="00954AFF"/>
    <w:rsid w:val="00955102"/>
    <w:rsid w:val="00955937"/>
    <w:rsid w:val="0095610F"/>
    <w:rsid w:val="00960C44"/>
    <w:rsid w:val="00961E9D"/>
    <w:rsid w:val="00961F4A"/>
    <w:rsid w:val="00962B9A"/>
    <w:rsid w:val="00964667"/>
    <w:rsid w:val="0096563C"/>
    <w:rsid w:val="0097170F"/>
    <w:rsid w:val="009720AF"/>
    <w:rsid w:val="0097393E"/>
    <w:rsid w:val="00975858"/>
    <w:rsid w:val="009775FE"/>
    <w:rsid w:val="0098177C"/>
    <w:rsid w:val="00986A33"/>
    <w:rsid w:val="00987CAD"/>
    <w:rsid w:val="00991DCC"/>
    <w:rsid w:val="0099233D"/>
    <w:rsid w:val="00992EDC"/>
    <w:rsid w:val="00994687"/>
    <w:rsid w:val="00994759"/>
    <w:rsid w:val="00996B71"/>
    <w:rsid w:val="00997B57"/>
    <w:rsid w:val="00997B84"/>
    <w:rsid w:val="009A04C2"/>
    <w:rsid w:val="009A107A"/>
    <w:rsid w:val="009A2F97"/>
    <w:rsid w:val="009A491D"/>
    <w:rsid w:val="009A51CB"/>
    <w:rsid w:val="009A5B8D"/>
    <w:rsid w:val="009A681F"/>
    <w:rsid w:val="009B0B32"/>
    <w:rsid w:val="009B3C9C"/>
    <w:rsid w:val="009B7ED8"/>
    <w:rsid w:val="009C0CCA"/>
    <w:rsid w:val="009C1708"/>
    <w:rsid w:val="009C1809"/>
    <w:rsid w:val="009C2079"/>
    <w:rsid w:val="009C3F0E"/>
    <w:rsid w:val="009C5446"/>
    <w:rsid w:val="009C71FF"/>
    <w:rsid w:val="009C7A19"/>
    <w:rsid w:val="009D1CCA"/>
    <w:rsid w:val="009D283C"/>
    <w:rsid w:val="009D2F09"/>
    <w:rsid w:val="009D38F0"/>
    <w:rsid w:val="009D3BF8"/>
    <w:rsid w:val="009D4DE8"/>
    <w:rsid w:val="009D57C5"/>
    <w:rsid w:val="009D64DC"/>
    <w:rsid w:val="009D6A29"/>
    <w:rsid w:val="009D7D18"/>
    <w:rsid w:val="009E0EA5"/>
    <w:rsid w:val="009E2F70"/>
    <w:rsid w:val="009E420D"/>
    <w:rsid w:val="009E5103"/>
    <w:rsid w:val="009E5497"/>
    <w:rsid w:val="009F0719"/>
    <w:rsid w:val="009F127B"/>
    <w:rsid w:val="009F4B74"/>
    <w:rsid w:val="009F581A"/>
    <w:rsid w:val="00A0219F"/>
    <w:rsid w:val="00A038A5"/>
    <w:rsid w:val="00A0483D"/>
    <w:rsid w:val="00A05B2E"/>
    <w:rsid w:val="00A10C75"/>
    <w:rsid w:val="00A11648"/>
    <w:rsid w:val="00A116BD"/>
    <w:rsid w:val="00A13BA9"/>
    <w:rsid w:val="00A1671A"/>
    <w:rsid w:val="00A22326"/>
    <w:rsid w:val="00A22858"/>
    <w:rsid w:val="00A301E3"/>
    <w:rsid w:val="00A30DB1"/>
    <w:rsid w:val="00A33D24"/>
    <w:rsid w:val="00A409FB"/>
    <w:rsid w:val="00A41D82"/>
    <w:rsid w:val="00A435BE"/>
    <w:rsid w:val="00A44BC8"/>
    <w:rsid w:val="00A458CE"/>
    <w:rsid w:val="00A4780B"/>
    <w:rsid w:val="00A5105F"/>
    <w:rsid w:val="00A51E23"/>
    <w:rsid w:val="00A545D3"/>
    <w:rsid w:val="00A54F1E"/>
    <w:rsid w:val="00A57558"/>
    <w:rsid w:val="00A5773A"/>
    <w:rsid w:val="00A618F6"/>
    <w:rsid w:val="00A64A4E"/>
    <w:rsid w:val="00A65BC9"/>
    <w:rsid w:val="00A66FFA"/>
    <w:rsid w:val="00A6738D"/>
    <w:rsid w:val="00A70353"/>
    <w:rsid w:val="00A7242C"/>
    <w:rsid w:val="00A7281E"/>
    <w:rsid w:val="00A72CD0"/>
    <w:rsid w:val="00A75D07"/>
    <w:rsid w:val="00A7624E"/>
    <w:rsid w:val="00A76FB2"/>
    <w:rsid w:val="00A77C56"/>
    <w:rsid w:val="00A821C4"/>
    <w:rsid w:val="00A84C90"/>
    <w:rsid w:val="00A856D9"/>
    <w:rsid w:val="00A860A5"/>
    <w:rsid w:val="00A86732"/>
    <w:rsid w:val="00A93D63"/>
    <w:rsid w:val="00A96D37"/>
    <w:rsid w:val="00AA0B1A"/>
    <w:rsid w:val="00AA0E2B"/>
    <w:rsid w:val="00AA3BCC"/>
    <w:rsid w:val="00AA4C09"/>
    <w:rsid w:val="00AA596E"/>
    <w:rsid w:val="00AB0C98"/>
    <w:rsid w:val="00AB2BEB"/>
    <w:rsid w:val="00AB33CE"/>
    <w:rsid w:val="00AB3F9D"/>
    <w:rsid w:val="00AB6E6E"/>
    <w:rsid w:val="00AC0827"/>
    <w:rsid w:val="00AC243C"/>
    <w:rsid w:val="00AC3845"/>
    <w:rsid w:val="00AC5D29"/>
    <w:rsid w:val="00AC6973"/>
    <w:rsid w:val="00AD3AB8"/>
    <w:rsid w:val="00AD3F72"/>
    <w:rsid w:val="00AD5305"/>
    <w:rsid w:val="00AD754C"/>
    <w:rsid w:val="00AE0110"/>
    <w:rsid w:val="00AE1D17"/>
    <w:rsid w:val="00AE333C"/>
    <w:rsid w:val="00AE76DF"/>
    <w:rsid w:val="00AF01D3"/>
    <w:rsid w:val="00AF0C91"/>
    <w:rsid w:val="00AF0CC4"/>
    <w:rsid w:val="00AF0F23"/>
    <w:rsid w:val="00AF5A9E"/>
    <w:rsid w:val="00AF619E"/>
    <w:rsid w:val="00AF7579"/>
    <w:rsid w:val="00B02EE5"/>
    <w:rsid w:val="00B0604D"/>
    <w:rsid w:val="00B0733D"/>
    <w:rsid w:val="00B07951"/>
    <w:rsid w:val="00B12492"/>
    <w:rsid w:val="00B12B5F"/>
    <w:rsid w:val="00B16B2B"/>
    <w:rsid w:val="00B20210"/>
    <w:rsid w:val="00B20A17"/>
    <w:rsid w:val="00B2187B"/>
    <w:rsid w:val="00B22038"/>
    <w:rsid w:val="00B25669"/>
    <w:rsid w:val="00B25865"/>
    <w:rsid w:val="00B27B1D"/>
    <w:rsid w:val="00B32E61"/>
    <w:rsid w:val="00B34693"/>
    <w:rsid w:val="00B35F86"/>
    <w:rsid w:val="00B36754"/>
    <w:rsid w:val="00B372E0"/>
    <w:rsid w:val="00B377B4"/>
    <w:rsid w:val="00B40041"/>
    <w:rsid w:val="00B4426F"/>
    <w:rsid w:val="00B4521C"/>
    <w:rsid w:val="00B47111"/>
    <w:rsid w:val="00B51901"/>
    <w:rsid w:val="00B5529C"/>
    <w:rsid w:val="00B60ED3"/>
    <w:rsid w:val="00B61B95"/>
    <w:rsid w:val="00B62005"/>
    <w:rsid w:val="00B6387B"/>
    <w:rsid w:val="00B66505"/>
    <w:rsid w:val="00B67A97"/>
    <w:rsid w:val="00B70ADE"/>
    <w:rsid w:val="00B7507D"/>
    <w:rsid w:val="00B77FF3"/>
    <w:rsid w:val="00B8009F"/>
    <w:rsid w:val="00B8135C"/>
    <w:rsid w:val="00B82997"/>
    <w:rsid w:val="00B836EA"/>
    <w:rsid w:val="00B872F2"/>
    <w:rsid w:val="00B87CA4"/>
    <w:rsid w:val="00B90327"/>
    <w:rsid w:val="00B90B2E"/>
    <w:rsid w:val="00B9357E"/>
    <w:rsid w:val="00B97006"/>
    <w:rsid w:val="00BA0BA0"/>
    <w:rsid w:val="00BA35BB"/>
    <w:rsid w:val="00BA35E1"/>
    <w:rsid w:val="00BA4397"/>
    <w:rsid w:val="00BA44C0"/>
    <w:rsid w:val="00BA74E7"/>
    <w:rsid w:val="00BB11AC"/>
    <w:rsid w:val="00BB40A6"/>
    <w:rsid w:val="00BB6179"/>
    <w:rsid w:val="00BB6DC0"/>
    <w:rsid w:val="00BC1700"/>
    <w:rsid w:val="00BC350A"/>
    <w:rsid w:val="00BC69C5"/>
    <w:rsid w:val="00BD3700"/>
    <w:rsid w:val="00BD4B1B"/>
    <w:rsid w:val="00BD527B"/>
    <w:rsid w:val="00BD5BC3"/>
    <w:rsid w:val="00BD6820"/>
    <w:rsid w:val="00BD6E4F"/>
    <w:rsid w:val="00BD7211"/>
    <w:rsid w:val="00BE0EA0"/>
    <w:rsid w:val="00BE3FD7"/>
    <w:rsid w:val="00BE4FC9"/>
    <w:rsid w:val="00BE5FE4"/>
    <w:rsid w:val="00BE6259"/>
    <w:rsid w:val="00BE6E1E"/>
    <w:rsid w:val="00BE76EF"/>
    <w:rsid w:val="00BE77A9"/>
    <w:rsid w:val="00BF13B6"/>
    <w:rsid w:val="00BF1E24"/>
    <w:rsid w:val="00BF24C5"/>
    <w:rsid w:val="00BF6B33"/>
    <w:rsid w:val="00C000A1"/>
    <w:rsid w:val="00C01856"/>
    <w:rsid w:val="00C01F89"/>
    <w:rsid w:val="00C022FD"/>
    <w:rsid w:val="00C03B93"/>
    <w:rsid w:val="00C05CCF"/>
    <w:rsid w:val="00C07E49"/>
    <w:rsid w:val="00C11A56"/>
    <w:rsid w:val="00C17D7A"/>
    <w:rsid w:val="00C26BE3"/>
    <w:rsid w:val="00C27699"/>
    <w:rsid w:val="00C318A7"/>
    <w:rsid w:val="00C331F7"/>
    <w:rsid w:val="00C348E3"/>
    <w:rsid w:val="00C35B01"/>
    <w:rsid w:val="00C4136D"/>
    <w:rsid w:val="00C41767"/>
    <w:rsid w:val="00C50799"/>
    <w:rsid w:val="00C510BF"/>
    <w:rsid w:val="00C52ED8"/>
    <w:rsid w:val="00C54E1D"/>
    <w:rsid w:val="00C635EE"/>
    <w:rsid w:val="00C63860"/>
    <w:rsid w:val="00C6503B"/>
    <w:rsid w:val="00C72147"/>
    <w:rsid w:val="00C73065"/>
    <w:rsid w:val="00C77E0B"/>
    <w:rsid w:val="00C80448"/>
    <w:rsid w:val="00C825A1"/>
    <w:rsid w:val="00C87EC2"/>
    <w:rsid w:val="00C9286B"/>
    <w:rsid w:val="00C95AD6"/>
    <w:rsid w:val="00C96D11"/>
    <w:rsid w:val="00CA3356"/>
    <w:rsid w:val="00CA5D5D"/>
    <w:rsid w:val="00CA5FC3"/>
    <w:rsid w:val="00CA6FBA"/>
    <w:rsid w:val="00CA7616"/>
    <w:rsid w:val="00CB03EB"/>
    <w:rsid w:val="00CB0801"/>
    <w:rsid w:val="00CB09C2"/>
    <w:rsid w:val="00CB1792"/>
    <w:rsid w:val="00CB3365"/>
    <w:rsid w:val="00CB4D67"/>
    <w:rsid w:val="00CB6650"/>
    <w:rsid w:val="00CC2FDE"/>
    <w:rsid w:val="00CC3A3A"/>
    <w:rsid w:val="00CC3E4E"/>
    <w:rsid w:val="00CC56D7"/>
    <w:rsid w:val="00CC725A"/>
    <w:rsid w:val="00CD2B79"/>
    <w:rsid w:val="00CD2FC5"/>
    <w:rsid w:val="00CD4C70"/>
    <w:rsid w:val="00CD7576"/>
    <w:rsid w:val="00CE1684"/>
    <w:rsid w:val="00CE1A6F"/>
    <w:rsid w:val="00CE2F70"/>
    <w:rsid w:val="00CE3E12"/>
    <w:rsid w:val="00CE578C"/>
    <w:rsid w:val="00CF1C7F"/>
    <w:rsid w:val="00CF245D"/>
    <w:rsid w:val="00CF5603"/>
    <w:rsid w:val="00CF6F2B"/>
    <w:rsid w:val="00D00358"/>
    <w:rsid w:val="00D02D51"/>
    <w:rsid w:val="00D0739B"/>
    <w:rsid w:val="00D12872"/>
    <w:rsid w:val="00D13283"/>
    <w:rsid w:val="00D14D35"/>
    <w:rsid w:val="00D17527"/>
    <w:rsid w:val="00D17994"/>
    <w:rsid w:val="00D203F4"/>
    <w:rsid w:val="00D20837"/>
    <w:rsid w:val="00D2271B"/>
    <w:rsid w:val="00D23A8F"/>
    <w:rsid w:val="00D23C1B"/>
    <w:rsid w:val="00D26454"/>
    <w:rsid w:val="00D344EC"/>
    <w:rsid w:val="00D3689F"/>
    <w:rsid w:val="00D372B3"/>
    <w:rsid w:val="00D37A16"/>
    <w:rsid w:val="00D40276"/>
    <w:rsid w:val="00D4242F"/>
    <w:rsid w:val="00D427A4"/>
    <w:rsid w:val="00D45290"/>
    <w:rsid w:val="00D47FA9"/>
    <w:rsid w:val="00D525EE"/>
    <w:rsid w:val="00D53EFD"/>
    <w:rsid w:val="00D56C85"/>
    <w:rsid w:val="00D60C29"/>
    <w:rsid w:val="00D61023"/>
    <w:rsid w:val="00D6498C"/>
    <w:rsid w:val="00D65CCD"/>
    <w:rsid w:val="00D67305"/>
    <w:rsid w:val="00D731A7"/>
    <w:rsid w:val="00D777D1"/>
    <w:rsid w:val="00D81CA2"/>
    <w:rsid w:val="00D8225F"/>
    <w:rsid w:val="00D847FC"/>
    <w:rsid w:val="00D87175"/>
    <w:rsid w:val="00D90184"/>
    <w:rsid w:val="00D9039A"/>
    <w:rsid w:val="00D9153D"/>
    <w:rsid w:val="00D92DC5"/>
    <w:rsid w:val="00D94192"/>
    <w:rsid w:val="00D97ECC"/>
    <w:rsid w:val="00DA14F9"/>
    <w:rsid w:val="00DA2D84"/>
    <w:rsid w:val="00DA32AD"/>
    <w:rsid w:val="00DA5C08"/>
    <w:rsid w:val="00DA5DFD"/>
    <w:rsid w:val="00DB07D5"/>
    <w:rsid w:val="00DB1ED6"/>
    <w:rsid w:val="00DB51BD"/>
    <w:rsid w:val="00DB6CED"/>
    <w:rsid w:val="00DC0C9D"/>
    <w:rsid w:val="00DC351E"/>
    <w:rsid w:val="00DC4CAE"/>
    <w:rsid w:val="00DD0FC5"/>
    <w:rsid w:val="00DD28CF"/>
    <w:rsid w:val="00DD355E"/>
    <w:rsid w:val="00DD3870"/>
    <w:rsid w:val="00DD44D9"/>
    <w:rsid w:val="00DD5912"/>
    <w:rsid w:val="00DD64D3"/>
    <w:rsid w:val="00DD73E5"/>
    <w:rsid w:val="00DD7525"/>
    <w:rsid w:val="00DE1C74"/>
    <w:rsid w:val="00DE2649"/>
    <w:rsid w:val="00DE4BB9"/>
    <w:rsid w:val="00DE614E"/>
    <w:rsid w:val="00DE6D9F"/>
    <w:rsid w:val="00DE7CA2"/>
    <w:rsid w:val="00DE7F55"/>
    <w:rsid w:val="00DF19A2"/>
    <w:rsid w:val="00DF443A"/>
    <w:rsid w:val="00DF596A"/>
    <w:rsid w:val="00DF746C"/>
    <w:rsid w:val="00DF7ACB"/>
    <w:rsid w:val="00DF7B65"/>
    <w:rsid w:val="00E02188"/>
    <w:rsid w:val="00E03124"/>
    <w:rsid w:val="00E03494"/>
    <w:rsid w:val="00E04461"/>
    <w:rsid w:val="00E0773C"/>
    <w:rsid w:val="00E10CCF"/>
    <w:rsid w:val="00E1135B"/>
    <w:rsid w:val="00E11471"/>
    <w:rsid w:val="00E1458E"/>
    <w:rsid w:val="00E16D20"/>
    <w:rsid w:val="00E215C2"/>
    <w:rsid w:val="00E22045"/>
    <w:rsid w:val="00E23166"/>
    <w:rsid w:val="00E24625"/>
    <w:rsid w:val="00E24A93"/>
    <w:rsid w:val="00E25BD6"/>
    <w:rsid w:val="00E30B6C"/>
    <w:rsid w:val="00E319BB"/>
    <w:rsid w:val="00E324B1"/>
    <w:rsid w:val="00E3675F"/>
    <w:rsid w:val="00E37030"/>
    <w:rsid w:val="00E37463"/>
    <w:rsid w:val="00E408D3"/>
    <w:rsid w:val="00E40E63"/>
    <w:rsid w:val="00E430EB"/>
    <w:rsid w:val="00E46456"/>
    <w:rsid w:val="00E50FE7"/>
    <w:rsid w:val="00E52409"/>
    <w:rsid w:val="00E525EE"/>
    <w:rsid w:val="00E54704"/>
    <w:rsid w:val="00E54EE5"/>
    <w:rsid w:val="00E56B98"/>
    <w:rsid w:val="00E57ABD"/>
    <w:rsid w:val="00E61D86"/>
    <w:rsid w:val="00E62D6D"/>
    <w:rsid w:val="00E631CF"/>
    <w:rsid w:val="00E66D9E"/>
    <w:rsid w:val="00E71B7C"/>
    <w:rsid w:val="00E71FFD"/>
    <w:rsid w:val="00E74C08"/>
    <w:rsid w:val="00E7500A"/>
    <w:rsid w:val="00E75E2B"/>
    <w:rsid w:val="00E77142"/>
    <w:rsid w:val="00E80E7D"/>
    <w:rsid w:val="00E81C96"/>
    <w:rsid w:val="00E81DBD"/>
    <w:rsid w:val="00E848D9"/>
    <w:rsid w:val="00E84D8B"/>
    <w:rsid w:val="00E92288"/>
    <w:rsid w:val="00E93E6C"/>
    <w:rsid w:val="00E945BB"/>
    <w:rsid w:val="00E95A90"/>
    <w:rsid w:val="00E95B99"/>
    <w:rsid w:val="00E95CD1"/>
    <w:rsid w:val="00E96427"/>
    <w:rsid w:val="00E97802"/>
    <w:rsid w:val="00EA0C86"/>
    <w:rsid w:val="00EA1830"/>
    <w:rsid w:val="00EA5535"/>
    <w:rsid w:val="00EA6481"/>
    <w:rsid w:val="00EA66BD"/>
    <w:rsid w:val="00EA67CC"/>
    <w:rsid w:val="00EB04E3"/>
    <w:rsid w:val="00EB18D3"/>
    <w:rsid w:val="00EB1B9C"/>
    <w:rsid w:val="00EB34F9"/>
    <w:rsid w:val="00EB404F"/>
    <w:rsid w:val="00EB70B2"/>
    <w:rsid w:val="00EB7244"/>
    <w:rsid w:val="00EC18FD"/>
    <w:rsid w:val="00EC4A37"/>
    <w:rsid w:val="00EC7B27"/>
    <w:rsid w:val="00ED0598"/>
    <w:rsid w:val="00ED14DA"/>
    <w:rsid w:val="00ED173A"/>
    <w:rsid w:val="00ED2087"/>
    <w:rsid w:val="00ED782A"/>
    <w:rsid w:val="00EE2353"/>
    <w:rsid w:val="00EE2BF2"/>
    <w:rsid w:val="00EE5C76"/>
    <w:rsid w:val="00EE6406"/>
    <w:rsid w:val="00EF1F82"/>
    <w:rsid w:val="00EF6404"/>
    <w:rsid w:val="00F00E54"/>
    <w:rsid w:val="00F019F7"/>
    <w:rsid w:val="00F05CC5"/>
    <w:rsid w:val="00F07477"/>
    <w:rsid w:val="00F10705"/>
    <w:rsid w:val="00F10963"/>
    <w:rsid w:val="00F10B18"/>
    <w:rsid w:val="00F1198B"/>
    <w:rsid w:val="00F1396A"/>
    <w:rsid w:val="00F13BA4"/>
    <w:rsid w:val="00F14A47"/>
    <w:rsid w:val="00F20C51"/>
    <w:rsid w:val="00F22EF8"/>
    <w:rsid w:val="00F23D72"/>
    <w:rsid w:val="00F27C25"/>
    <w:rsid w:val="00F3046F"/>
    <w:rsid w:val="00F316D1"/>
    <w:rsid w:val="00F3207E"/>
    <w:rsid w:val="00F324A2"/>
    <w:rsid w:val="00F326BD"/>
    <w:rsid w:val="00F3300E"/>
    <w:rsid w:val="00F33D98"/>
    <w:rsid w:val="00F348AB"/>
    <w:rsid w:val="00F354B8"/>
    <w:rsid w:val="00F37A5D"/>
    <w:rsid w:val="00F37E2A"/>
    <w:rsid w:val="00F37FEB"/>
    <w:rsid w:val="00F4269F"/>
    <w:rsid w:val="00F4399A"/>
    <w:rsid w:val="00F43C5D"/>
    <w:rsid w:val="00F463EC"/>
    <w:rsid w:val="00F50E00"/>
    <w:rsid w:val="00F5199F"/>
    <w:rsid w:val="00F55C94"/>
    <w:rsid w:val="00F56D3C"/>
    <w:rsid w:val="00F6361A"/>
    <w:rsid w:val="00F6448D"/>
    <w:rsid w:val="00F65AA3"/>
    <w:rsid w:val="00F666BE"/>
    <w:rsid w:val="00F67F97"/>
    <w:rsid w:val="00F70C86"/>
    <w:rsid w:val="00F73CDF"/>
    <w:rsid w:val="00F75AB4"/>
    <w:rsid w:val="00F76D21"/>
    <w:rsid w:val="00F77DEA"/>
    <w:rsid w:val="00F836DF"/>
    <w:rsid w:val="00F847CF"/>
    <w:rsid w:val="00F84DAF"/>
    <w:rsid w:val="00F85D2D"/>
    <w:rsid w:val="00F868C1"/>
    <w:rsid w:val="00F868F0"/>
    <w:rsid w:val="00F87BED"/>
    <w:rsid w:val="00F90A4D"/>
    <w:rsid w:val="00F91BC3"/>
    <w:rsid w:val="00F930FC"/>
    <w:rsid w:val="00F93F9C"/>
    <w:rsid w:val="00F962E4"/>
    <w:rsid w:val="00F97C9C"/>
    <w:rsid w:val="00F97F62"/>
    <w:rsid w:val="00FA5F71"/>
    <w:rsid w:val="00FB05B5"/>
    <w:rsid w:val="00FB0FC6"/>
    <w:rsid w:val="00FB1C17"/>
    <w:rsid w:val="00FB4974"/>
    <w:rsid w:val="00FB4A80"/>
    <w:rsid w:val="00FB52FC"/>
    <w:rsid w:val="00FB60CB"/>
    <w:rsid w:val="00FC24B5"/>
    <w:rsid w:val="00FC40E8"/>
    <w:rsid w:val="00FC5DB5"/>
    <w:rsid w:val="00FC61FC"/>
    <w:rsid w:val="00FC79F7"/>
    <w:rsid w:val="00FC7D6F"/>
    <w:rsid w:val="00FD0350"/>
    <w:rsid w:val="00FD6220"/>
    <w:rsid w:val="00FE3364"/>
    <w:rsid w:val="00FE6384"/>
    <w:rsid w:val="00FE6C9E"/>
    <w:rsid w:val="00FE750B"/>
    <w:rsid w:val="00FE7F64"/>
    <w:rsid w:val="00FF0D64"/>
    <w:rsid w:val="00FF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D9B063-7E2F-4B22-A0A9-2D59238F2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46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land</dc:creator>
  <cp:keywords/>
  <dc:description/>
  <cp:lastModifiedBy>Mark Beland</cp:lastModifiedBy>
  <cp:revision>1</cp:revision>
  <dcterms:created xsi:type="dcterms:W3CDTF">2016-02-15T12:41:00Z</dcterms:created>
  <dcterms:modified xsi:type="dcterms:W3CDTF">2016-02-15T13:18:00Z</dcterms:modified>
</cp:coreProperties>
</file>